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A0E666" w14:textId="67CD9ED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placing ‘a’ with ‘A’.</w:t>
      </w:r>
    </w:p>
    <w:p w14:paraId="0A39C185" w14:textId="7D5B95C9" w:rsidR="00973E07" w:rsidRDefault="00973E0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05502CC9" w14:textId="77777777" w:rsidR="00066079" w:rsidRPr="00066079" w:rsidRDefault="00066079" w:rsidP="0006607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066079">
        <w:rPr>
          <w:b w:val="0"/>
          <w:bCs w:val="0"/>
          <w:color w:val="444444"/>
          <w:spacing w:val="3"/>
        </w:rPr>
        <w:t>REPLACE(</w:t>
      </w:r>
      <w:proofErr w:type="spellStart"/>
      <w:proofErr w:type="gramEnd"/>
      <w:r w:rsidRPr="00066079">
        <w:rPr>
          <w:b w:val="0"/>
          <w:bCs w:val="0"/>
          <w:color w:val="444444"/>
          <w:spacing w:val="3"/>
        </w:rPr>
        <w:t>first_name,'a','A</w:t>
      </w:r>
      <w:proofErr w:type="spellEnd"/>
      <w:r w:rsidRPr="00066079">
        <w:rPr>
          <w:b w:val="0"/>
          <w:bCs w:val="0"/>
          <w:color w:val="444444"/>
          <w:spacing w:val="3"/>
        </w:rPr>
        <w:t xml:space="preserve">') AS </w:t>
      </w:r>
      <w:proofErr w:type="spellStart"/>
      <w:r w:rsidRPr="00066079">
        <w:rPr>
          <w:b w:val="0"/>
          <w:bCs w:val="0"/>
          <w:color w:val="444444"/>
          <w:spacing w:val="3"/>
        </w:rPr>
        <w:t>new_name</w:t>
      </w:r>
      <w:proofErr w:type="spellEnd"/>
    </w:p>
    <w:p w14:paraId="6F80CDCD" w14:textId="6FD2C700" w:rsidR="00066079" w:rsidRDefault="00066079" w:rsidP="0006607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t>FROM worker;</w:t>
      </w:r>
    </w:p>
    <w:p w14:paraId="04293CBF" w14:textId="3CE086D2" w:rsidR="00066079" w:rsidRDefault="00066079" w:rsidP="0006607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drawing>
          <wp:inline distT="0" distB="0" distL="0" distR="0" wp14:anchorId="0CA10AFF" wp14:editId="192F90E9">
            <wp:extent cx="4625741" cy="3177815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B7914" w14:textId="77777777" w:rsidR="00066079" w:rsidRDefault="0006607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all Worker details from the Worker table order by FIRST_NAME Ascending and DEPARTMENT Descending.</w:t>
      </w:r>
    </w:p>
    <w:p w14:paraId="21846397" w14:textId="6FAC1557" w:rsidR="00066079" w:rsidRPr="00066079" w:rsidRDefault="00651FB5" w:rsidP="0006607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  <w:r w:rsidR="00066079" w:rsidRPr="00066079">
        <w:t xml:space="preserve"> </w:t>
      </w:r>
      <w:r w:rsidR="00066079" w:rsidRPr="00066079">
        <w:rPr>
          <w:b w:val="0"/>
          <w:bCs w:val="0"/>
          <w:color w:val="444444"/>
          <w:spacing w:val="3"/>
        </w:rPr>
        <w:t xml:space="preserve">SELECT * </w:t>
      </w:r>
    </w:p>
    <w:p w14:paraId="6EED66FA" w14:textId="77777777" w:rsidR="00066079" w:rsidRPr="00066079" w:rsidRDefault="00066079" w:rsidP="0006607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t>FROM worker</w:t>
      </w:r>
    </w:p>
    <w:p w14:paraId="0F52C592" w14:textId="24947DD5" w:rsidR="00651FB5" w:rsidRDefault="00066079" w:rsidP="0006607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t xml:space="preserve">ORDER BY </w:t>
      </w:r>
      <w:proofErr w:type="spellStart"/>
      <w:r w:rsidRPr="00066079">
        <w:rPr>
          <w:b w:val="0"/>
          <w:bCs w:val="0"/>
          <w:color w:val="444444"/>
          <w:spacing w:val="3"/>
        </w:rPr>
        <w:t>first_</w:t>
      </w:r>
      <w:proofErr w:type="gramStart"/>
      <w:r w:rsidRPr="00066079">
        <w:rPr>
          <w:b w:val="0"/>
          <w:bCs w:val="0"/>
          <w:color w:val="444444"/>
          <w:spacing w:val="3"/>
        </w:rPr>
        <w:t>name</w:t>
      </w:r>
      <w:proofErr w:type="spellEnd"/>
      <w:r w:rsidRPr="00066079">
        <w:rPr>
          <w:b w:val="0"/>
          <w:bCs w:val="0"/>
          <w:color w:val="444444"/>
          <w:spacing w:val="3"/>
        </w:rPr>
        <w:t xml:space="preserve"> ,</w:t>
      </w:r>
      <w:proofErr w:type="gramEnd"/>
      <w:r w:rsidRPr="00066079">
        <w:rPr>
          <w:b w:val="0"/>
          <w:bCs w:val="0"/>
          <w:color w:val="444444"/>
          <w:spacing w:val="3"/>
        </w:rPr>
        <w:t xml:space="preserve"> department </w:t>
      </w:r>
      <w:proofErr w:type="spellStart"/>
      <w:r w:rsidRPr="00066079">
        <w:rPr>
          <w:b w:val="0"/>
          <w:bCs w:val="0"/>
          <w:color w:val="444444"/>
          <w:spacing w:val="3"/>
        </w:rPr>
        <w:t>desc</w:t>
      </w:r>
      <w:proofErr w:type="spellEnd"/>
      <w:r w:rsidRPr="00066079">
        <w:rPr>
          <w:b w:val="0"/>
          <w:bCs w:val="0"/>
          <w:color w:val="444444"/>
          <w:spacing w:val="3"/>
        </w:rPr>
        <w:t>;</w:t>
      </w:r>
    </w:p>
    <w:p w14:paraId="50D6FDEE" w14:textId="3378CDBA" w:rsidR="00066079" w:rsidRDefault="00066079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3C791543" wp14:editId="438F119B">
            <wp:extent cx="5731510" cy="387365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3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B96F4" w14:textId="77777777" w:rsidR="00066079" w:rsidRDefault="00066079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names of workers who earn the highest salary.</w:t>
      </w:r>
    </w:p>
    <w:p w14:paraId="2116FC63" w14:textId="28333269" w:rsidR="001D2F42" w:rsidRDefault="001D2F42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14:paraId="049ED02A" w14:textId="1C4FE37F" w:rsidR="00942B10" w:rsidRPr="007A1BB7" w:rsidRDefault="0006607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66079">
        <w:rPr>
          <w:b w:val="0"/>
          <w:bCs w:val="0"/>
          <w:color w:val="444444"/>
          <w:spacing w:val="3"/>
        </w:rPr>
        <w:drawing>
          <wp:inline distT="0" distB="0" distL="0" distR="0" wp14:anchorId="3FD72FD7" wp14:editId="4DAF70D0">
            <wp:extent cx="5731510" cy="3032924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66079"/>
    <w:rsid w:val="001D2F42"/>
    <w:rsid w:val="00651FB5"/>
    <w:rsid w:val="006D6CCB"/>
    <w:rsid w:val="00700D73"/>
    <w:rsid w:val="00942B10"/>
    <w:rsid w:val="00973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0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0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0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0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07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6</cp:revision>
  <dcterms:created xsi:type="dcterms:W3CDTF">2021-03-26T13:45:00Z</dcterms:created>
  <dcterms:modified xsi:type="dcterms:W3CDTF">2021-12-15T19:14:00Z</dcterms:modified>
</cp:coreProperties>
</file>